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72E59950">
                <wp:simplePos x="0" y="0"/>
                <wp:positionH relativeFrom="column">
                  <wp:posOffset>1035050</wp:posOffset>
                </wp:positionH>
                <wp:positionV relativeFrom="paragraph">
                  <wp:posOffset>120650</wp:posOffset>
                </wp:positionV>
                <wp:extent cx="7753350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53350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5A266B" w14:textId="4EF1B3C3" w:rsidR="00894278" w:rsidRPr="003B223F" w:rsidRDefault="003A7318" w:rsidP="003B223F">
                            <w:pPr>
                              <w:spacing w:line="360" w:lineRule="auto"/>
                              <w:jc w:val="right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</w:pP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تعل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والتقيي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قائ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على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مشاري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–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لغ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عربي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(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أسبو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882555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السادس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)</w:t>
                            </w:r>
                            <w:r w:rsidR="00894278"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5pt;margin-top:9.5pt;width:610.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" filled="f" stroked="f" strokeweight=".5pt">
                <v:textbox>
                  <w:txbxContent>
                    <w:p w14:paraId="5F5A266B" w14:textId="4EF1B3C3" w:rsidR="00894278" w:rsidRPr="003B223F" w:rsidRDefault="003A7318" w:rsidP="003B223F">
                      <w:pPr>
                        <w:spacing w:line="360" w:lineRule="auto"/>
                        <w:jc w:val="right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</w:pP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تعل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والتقيي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قائ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على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مشاري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–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لغ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عربي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(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أسبو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="00882555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السادس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)</w:t>
                      </w:r>
                      <w:r w:rsidR="00894278"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0B642603" w:rsidR="00894278" w:rsidRPr="005718C5" w:rsidRDefault="00C94A9A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4DB05845">
                <wp:simplePos x="0" y="0"/>
                <wp:positionH relativeFrom="margin">
                  <wp:posOffset>1247775</wp:posOffset>
                </wp:positionH>
                <wp:positionV relativeFrom="paragraph">
                  <wp:posOffset>189181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01A67A" w14:textId="77777777" w:rsidR="007F1676" w:rsidRDefault="007F1676" w:rsidP="007F1676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خامس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B74EB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خدمة</w:t>
                            </w:r>
                            <w:r w:rsidRPr="00B74EBE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B74EB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وطني</w:t>
                            </w:r>
                            <w:r w:rsidRPr="00B74EBE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... </w:t>
                            </w:r>
                            <w:r w:rsidRPr="00B74EB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سؤولية</w:t>
                            </w:r>
                            <w:r w:rsidRPr="00B74EBE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B74EB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وفخر</w:t>
                            </w:r>
                          </w:p>
                          <w:p w14:paraId="685C7FE4" w14:textId="77777777" w:rsidR="007F1676" w:rsidRPr="00E977D2" w:rsidRDefault="007F1676" w:rsidP="007F1676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 w:rsidRPr="00B74EB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98.25pt;margin-top:14.9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" filled="f" stroked="f">
                <v:textbox style="mso-fit-shape-to-text:t">
                  <w:txbxContent>
                    <w:p w14:paraId="6601A67A" w14:textId="77777777" w:rsidR="007F1676" w:rsidRDefault="007F1676" w:rsidP="007F1676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طبيقي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لسيناريو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خامس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</w:t>
                      </w:r>
                      <w:r w:rsidRPr="00B74EB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خدمة</w:t>
                      </w:r>
                      <w:r w:rsidRPr="00B74EBE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B74EB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وطني</w:t>
                      </w:r>
                      <w:r w:rsidRPr="00B74EBE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... </w:t>
                      </w:r>
                      <w:r w:rsidRPr="00B74EB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سؤولية</w:t>
                      </w:r>
                      <w:r w:rsidRPr="00B74EBE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B74EB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وفخر</w:t>
                      </w:r>
                    </w:p>
                    <w:p w14:paraId="685C7FE4" w14:textId="77777777" w:rsidR="007F1676" w:rsidRPr="00E977D2" w:rsidRDefault="007F1676" w:rsidP="007F1676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 w:rsidRPr="00B74EB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34E68B08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2F5D5CF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36879B78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680B73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1E7D8E3B" w:rsidR="00680B73" w:rsidRPr="003B0BF5" w:rsidRDefault="00680B73" w:rsidP="00680B73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مواطنة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680B73" w:rsidRPr="00E77941" w:rsidRDefault="00680B73" w:rsidP="00680B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680B73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3C0B583C" w:rsidR="00680B73" w:rsidRPr="003B0BF5" w:rsidRDefault="00680B73" w:rsidP="00680B73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عطاء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المسؤولية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مجتمعية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680B73" w:rsidRPr="00E77941" w:rsidRDefault="00680B73" w:rsidP="00680B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680B73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5CF850B9" w:rsidR="00680B73" w:rsidRPr="003B0BF5" w:rsidRDefault="00680B73" w:rsidP="00680B73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2B1CD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خدمة</w:t>
            </w:r>
            <w:r w:rsidRPr="002B1CD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B1CD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طني</w:t>
            </w:r>
            <w:r w:rsidRPr="002B1CD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... </w:t>
            </w:r>
            <w:r w:rsidRPr="002B1CD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سؤولية</w:t>
            </w:r>
            <w:r w:rsidRPr="002B1CD3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B1CD3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فخر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680B73" w:rsidRPr="00E77941" w:rsidRDefault="00680B73" w:rsidP="00680B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680B73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0C4739D" w14:textId="77777777" w:rsidR="00680B73" w:rsidRPr="00E92618" w:rsidRDefault="00680B73" w:rsidP="00680B73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5 :</w:t>
            </w:r>
            <w:proofErr w:type="gramEnd"/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طن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..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سؤولي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خر</w:t>
            </w:r>
          </w:p>
          <w:p w14:paraId="0B93FA19" w14:textId="77777777" w:rsidR="00680B73" w:rsidRPr="00E92618" w:rsidRDefault="00680B73" w:rsidP="00680B73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يام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حظت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ض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ديه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صوّ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حدو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ية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بعضه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ظن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ر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زا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جبار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عب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ينم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را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آخرو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تعلم</w:t>
            </w:r>
          </w:p>
          <w:p w14:paraId="46EE3D11" w14:textId="77777777" w:rsidR="00680B73" w:rsidRPr="00E92618" w:rsidRDefault="00680B73" w:rsidP="00680B73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انضباط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3CA98C0E" w14:textId="77777777" w:rsidR="00680B73" w:rsidRPr="00E92618" w:rsidRDefault="00680B73" w:rsidP="00680B73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ثناء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وا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اخ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ف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ا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: "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ي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جبارية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لماذ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حتاج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حديث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ش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ع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4F6ED332" w14:textId="77777777" w:rsidR="00680B73" w:rsidRPr="00E92618" w:rsidRDefault="00680B73" w:rsidP="00680B73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عل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رح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سؤال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عمق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: "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ذ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انت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ي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جبً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اب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يف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جعل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جرب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يجابي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له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د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نظ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ي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مجر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جب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زامي؟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كيف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ُ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ظه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ثر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قيق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ناء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فر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مجتمع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1C28ECB7" w14:textId="69A90465" w:rsidR="00680B73" w:rsidRPr="00E542A5" w:rsidRDefault="00680B73" w:rsidP="00680B73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متك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اب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رق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تكر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عال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نش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ع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يجاب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و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ية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حيث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شع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اب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شاب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أن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تطور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ليست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ب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ئً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ؤقت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ً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680B73" w:rsidRPr="00E77941" w:rsidRDefault="00680B73" w:rsidP="00680B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304A1155" w14:textId="77777777" w:rsidR="002C019B" w:rsidRPr="00900316" w:rsidRDefault="002C019B" w:rsidP="002C019B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p w14:paraId="730437F8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741"/>
        <w:gridCol w:w="3827"/>
        <w:gridCol w:w="4111"/>
        <w:gridCol w:w="1269"/>
      </w:tblGrid>
      <w:tr w:rsidR="00882555" w:rsidRPr="00900316" w14:paraId="634C5CC9" w14:textId="77777777" w:rsidTr="00004029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03E42AD8" w14:textId="77777777" w:rsidR="00882555" w:rsidRPr="00900316" w:rsidRDefault="00882555" w:rsidP="00004029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ثالثة – المرحلة الفرعية: عرض الحل النهائي (الأسبوع السادس / حصتان)</w:t>
            </w:r>
          </w:p>
        </w:tc>
      </w:tr>
      <w:tr w:rsidR="00882555" w:rsidRPr="00900316" w14:paraId="56BEEEFB" w14:textId="77777777" w:rsidTr="00004029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3906D54" w14:textId="0A0E9CE1" w:rsidR="00882555" w:rsidRPr="00900316" w:rsidRDefault="0026770E" w:rsidP="00004029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هدف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مك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ض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نموذج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لّ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طوّرو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ما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مهو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د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و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صف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عبي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كرت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لغ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ب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ضح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منظّم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وضّح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ثر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عزيز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ود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يا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مسؤول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جتمع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ني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ع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ما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هارات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حدث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إقناع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يي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ات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>.</w:t>
            </w:r>
          </w:p>
        </w:tc>
      </w:tr>
      <w:tr w:rsidR="00882555" w:rsidRPr="00900316" w14:paraId="4F9ADD13" w14:textId="77777777" w:rsidTr="00004029">
        <w:tc>
          <w:tcPr>
            <w:tcW w:w="4741" w:type="dxa"/>
            <w:shd w:val="clear" w:color="auto" w:fill="5A8D70"/>
          </w:tcPr>
          <w:p w14:paraId="75E2E74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3827" w:type="dxa"/>
            <w:shd w:val="clear" w:color="auto" w:fill="5A8D70"/>
          </w:tcPr>
          <w:p w14:paraId="1CCE7AD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111" w:type="dxa"/>
            <w:shd w:val="clear" w:color="auto" w:fill="5A8D70"/>
          </w:tcPr>
          <w:p w14:paraId="384A3B14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1269" w:type="dxa"/>
            <w:shd w:val="clear" w:color="auto" w:fill="5A8D70"/>
          </w:tcPr>
          <w:p w14:paraId="12C94CFA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 والوقت</w:t>
            </w:r>
          </w:p>
        </w:tc>
      </w:tr>
      <w:tr w:rsidR="00882555" w:rsidRPr="00900316" w14:paraId="1141BCB8" w14:textId="77777777" w:rsidTr="00004029">
        <w:tc>
          <w:tcPr>
            <w:tcW w:w="4741" w:type="dxa"/>
          </w:tcPr>
          <w:p w14:paraId="031FFBF8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وضيح متطلبات العرض النهائي ومعايير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رح المعلّم للطلبة أن الهدف من العرض ليس الفوز أو التنافس، بل توضيح الفكرة بوضوح وإقناع الجمهور بأث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ضّح معايير التقييم: وضوح الفكرة، دقّة اللغة، التعاون، توظيف الوسائط، والربط بالهوية الوط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3827" w:type="dxa"/>
          </w:tcPr>
          <w:p w14:paraId="7D1219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لاحظاتهم السابقة وخطة العرض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B8B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ومون بتوزيع الأدوار داخل المجموعة (مقدّم، متحدث، عارض، منسق وسائط).</w:t>
            </w:r>
          </w:p>
        </w:tc>
        <w:tc>
          <w:tcPr>
            <w:tcW w:w="4111" w:type="dxa"/>
          </w:tcPr>
          <w:p w14:paraId="51F89DFF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بطاقة تتضمن خطة العرض وتوزيع الأدوار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>.</w:t>
            </w:r>
          </w:p>
          <w:p w14:paraId="49D22517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• قائمة بمعايير العرض التي اتفق عليها الفريق.</w:t>
            </w:r>
          </w:p>
        </w:tc>
        <w:tc>
          <w:tcPr>
            <w:tcW w:w="1269" w:type="dxa"/>
          </w:tcPr>
          <w:p w14:paraId="1DE5BAF3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882555" w:rsidRPr="00900316" w14:paraId="1B95A1AD" w14:textId="77777777" w:rsidTr="00004029">
        <w:tc>
          <w:tcPr>
            <w:tcW w:w="4741" w:type="dxa"/>
          </w:tcPr>
          <w:p w14:paraId="21F19A6A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دريب المجموعات على مهارات العرض والتواص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درّب المعلّم الطلبة على التحدث الواضح، وضبط نبرة الصوت، واستخدام لغة جسد مناسبة، ويتيح لهم فرصة تدريب قصيرة داخل الصف قبل يوم العرض</w:t>
            </w:r>
          </w:p>
          <w:p w14:paraId="4CBD97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2069A57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0FFCFD1B" w14:textId="77777777" w:rsidR="00882555" w:rsidRPr="00644894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b/>
                <w:bCs/>
                <w:color w:val="EE0000"/>
                <w:u w:val="single"/>
                <w:rtl/>
              </w:rPr>
            </w:pP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>التمايز:</w:t>
            </w:r>
          </w:p>
          <w:p w14:paraId="77869D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وجه المعلم الطلبة للتدرب على الجزء المخصص لكل طالب بحسب قدراته واهتماماته وتوزيع الدوار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مايضمن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شاركة الجميع. </w:t>
            </w:r>
          </w:p>
          <w:p w14:paraId="0254DCD2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قدّم المعلّم نماذج جاهزة لعبارات افتتاحية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خاتمية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علمنا من هذا المشروع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يركّز على تدريبهم على وضوح الصوت ونطق الكلمات الأساسية مع دعم مباشر أثناء الممارس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CA80317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شجّع الطلبة على تحسين أدائهم التعبيري عبر تنويع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النبرة واستخدام إشارات جسدية بسيطة تعزّز التواصل، مع مراجعة جماعية للأداء وتبادل الملاحظ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48B2F9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قيادة التدريب الجماعي، وصياغة مقدمات أو فقرات انتقالية تربط بين المتحدثين، وتقديم تغذية راجعة لأداء زملائهم حول قوة الصوت، لغة الجسد، والتأثير في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جمهو</w:t>
            </w:r>
            <w:proofErr w:type="spellEnd"/>
          </w:p>
          <w:p w14:paraId="0AACD6F0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3BE76C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تدرّب الطلبة على تقديم عرضهم بصوت واضح، باستخدام عبارات تعريفية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5CDFEB0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154934B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3479251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«تعلمنا من هذا المشروع أن…»</w:t>
            </w:r>
          </w:p>
        </w:tc>
        <w:tc>
          <w:tcPr>
            <w:tcW w:w="4111" w:type="dxa"/>
          </w:tcPr>
          <w:p w14:paraId="26914C9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ملاحظات من التدريب التجريب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F34C14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نص العرض أو فقرات مكتوبة استخدمها الطلبة في التقديم.</w:t>
            </w:r>
          </w:p>
        </w:tc>
        <w:tc>
          <w:tcPr>
            <w:tcW w:w="1269" w:type="dxa"/>
          </w:tcPr>
          <w:p w14:paraId="15E8B5D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8BB2E58" w14:textId="77777777" w:rsidTr="00004029">
        <w:tc>
          <w:tcPr>
            <w:tcW w:w="4741" w:type="dxa"/>
          </w:tcPr>
          <w:p w14:paraId="56681AC6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نظيم يوم العرض داخل الصف أو على مستوى المدرسة</w:t>
            </w:r>
          </w:p>
          <w:p w14:paraId="72D80F3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شرف المعلّم على تسلسل العروض، ويهيّئ بيئة داعمة تشجع الإصغاء والاحترام المتباد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5CCC9C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جّع الجمهور (الطلبة الآخرون أو المعلمين) على طرح أسئلة بنّاءة</w:t>
            </w:r>
          </w:p>
          <w:p w14:paraId="7C64FF6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49A6E9C9" w14:textId="77777777" w:rsidR="00882555" w:rsidRPr="00644894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  <w:rtl/>
              </w:rPr>
            </w:pP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التمايز:</w:t>
            </w:r>
          </w:p>
          <w:p w14:paraId="23639611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كون عرض الطلبة بناء على توزيع الأدوار والتدرب الذي قاموا به في الخطوة السابقة</w:t>
            </w:r>
          </w:p>
        </w:tc>
        <w:tc>
          <w:tcPr>
            <w:tcW w:w="3827" w:type="dxa"/>
          </w:tcPr>
          <w:p w14:paraId="3E80E0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رض كل فريق نموذجه أمام الجمهور مستخدمًا الوسائط المناسبة (ملف بصري، مجسم، عرض رقمي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11FE5F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بادل الطلبة الأدوار في التحدث والشر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FC69BC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تمعون لأسئلة الحضور ويجيبون عنها بموضوعية.</w:t>
            </w:r>
          </w:p>
        </w:tc>
        <w:tc>
          <w:tcPr>
            <w:tcW w:w="4111" w:type="dxa"/>
          </w:tcPr>
          <w:p w14:paraId="315434E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فيديو قصير من العرض النهائ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67F7B7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استمارات تغذية راجعة من الزملاء أو المعلمين.</w:t>
            </w:r>
          </w:p>
        </w:tc>
        <w:tc>
          <w:tcPr>
            <w:tcW w:w="1269" w:type="dxa"/>
          </w:tcPr>
          <w:p w14:paraId="63B1028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20919C85" w14:textId="77777777" w:rsidTr="00004029">
        <w:tc>
          <w:tcPr>
            <w:tcW w:w="4741" w:type="dxa"/>
          </w:tcPr>
          <w:p w14:paraId="5FEDA103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مع الملاحظات والتغذية الراجعة بعد العرض</w:t>
            </w:r>
          </w:p>
          <w:p w14:paraId="3A46CF0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جّه المعلّم الجمهور لتقديم ملاحظات إيجابية وبنّاءة حول قوة الفكرة، واللغة، والتعاون، والمحتو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80F85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اعد المجموعات على تحليل التغذية الراجعة لاستخدامها في تحسين مشاريع مستقبلية.</w:t>
            </w:r>
          </w:p>
          <w:p w14:paraId="73C3EF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3EC06B09" w14:textId="77777777" w:rsidR="00882555" w:rsidRPr="00644894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</w:pP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 xml:space="preserve">التمايز: </w:t>
            </w:r>
          </w:p>
          <w:p w14:paraId="76D7211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دّم المعلّم استمارة مبسطة تتضمن رموزًا أو عبارات قصيرة (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👍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أعجبني – 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يحتاج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سين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ويساعد الطلبة على تلخيص أبرز الملاحظات شفهياً أو برموز بصر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61D73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•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</w:rPr>
              <w:t xml:space="preserve"> 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شجّع الطلبة على تصنيف الملاحظات إلى مجالات محددة (الفكرة – اللغة – التعاون –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إخراج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ثم كتابة ملخص موجز يبيّن ما تمّ تنفيذه بنجاح وما يحتاج تطوير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2F72B2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644894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تحليل الملاحظات تحليلاً نقديًا، وتحديد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أنماطها أو تكرارها، واستخلاص دروس مستفادة لتحسين المشاريع المستقبلية، مع إعداد تقرير موجز أو عرض بصري يبيّن أثر المشروع في تعزيز قيم التراث والعمل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F3EDE7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9E8712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جمع الطلبة الملاحظات التي تلقّوها، ويكتبون أكثر ما أعجب الجمهور وما يمكن تطويره مستقبل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492EB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مع المعلّم أثر مشاريعهم في إبراز قيم التراث.</w:t>
            </w:r>
          </w:p>
        </w:tc>
        <w:tc>
          <w:tcPr>
            <w:tcW w:w="4111" w:type="dxa"/>
          </w:tcPr>
          <w:p w14:paraId="73913A7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اذج التغذية الراجعة المستلم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D56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ملخّص مكتوب لأبرز الملاحظات التي تلقّاها الفريق.</w:t>
            </w:r>
          </w:p>
        </w:tc>
        <w:tc>
          <w:tcPr>
            <w:tcW w:w="1269" w:type="dxa"/>
          </w:tcPr>
          <w:p w14:paraId="545A202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E6614E5" w14:textId="77777777" w:rsidTr="00004029">
        <w:tc>
          <w:tcPr>
            <w:tcW w:w="4741" w:type="dxa"/>
          </w:tcPr>
          <w:p w14:paraId="0D2E4DF2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قييم الذاتي والجماعي</w:t>
            </w:r>
          </w:p>
          <w:p w14:paraId="4470F62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وجّه المعلّم الطلبة لملء نموذج تقييم ذاتي يعكس مدى مشاركتهم، وتعاونهم، وقدرتهم على التعبير بوضوح، ويُحفّزهم على تقييم زملائهم بلغة احترام وتقدير.</w:t>
            </w:r>
          </w:p>
        </w:tc>
        <w:tc>
          <w:tcPr>
            <w:tcW w:w="3827" w:type="dxa"/>
          </w:tcPr>
          <w:p w14:paraId="3CA054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ملأ الطلبة نموذج تقييم ذاتي بسيط يتأملون فيه تجرب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6DC4F8F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ذي تعلّمته من هذا المشروع؟</w:t>
            </w:r>
          </w:p>
          <w:p w14:paraId="38902D2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جزء الذي كنت فخورًا به؟</w:t>
            </w:r>
          </w:p>
          <w:p w14:paraId="0E2193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– ماذا كنت سأغيّر لو أعدت التجربة؟</w:t>
            </w:r>
          </w:p>
        </w:tc>
        <w:tc>
          <w:tcPr>
            <w:tcW w:w="4111" w:type="dxa"/>
          </w:tcPr>
          <w:p w14:paraId="3930F14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وذج تقييم ذاتي وفريقـ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أمل فردي بعنوا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“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  <w:rtl/>
              </w:rPr>
              <w:t>رحلتي في إحياء التراث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”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1269" w:type="dxa"/>
          </w:tcPr>
          <w:p w14:paraId="25A3F7C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33735FDD" w14:textId="77777777" w:rsidTr="00004029">
        <w:tc>
          <w:tcPr>
            <w:tcW w:w="4741" w:type="dxa"/>
          </w:tcPr>
          <w:p w14:paraId="4D3C491E" w14:textId="77777777" w:rsidR="00882555" w:rsidRPr="00900316" w:rsidRDefault="00882555" w:rsidP="00004029">
            <w:pPr>
              <w:numPr>
                <w:ilvl w:val="0"/>
                <w:numId w:val="19"/>
              </w:numPr>
              <w:tabs>
                <w:tab w:val="left" w:pos="1703"/>
              </w:tabs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تام المشروع وتكريم الجهود</w:t>
            </w:r>
          </w:p>
          <w:p w14:paraId="1CCDD905" w14:textId="77777777" w:rsidR="00882555" w:rsidRPr="00900316" w:rsidRDefault="00882555" w:rsidP="00004029">
            <w:pPr>
              <w:tabs>
                <w:tab w:val="left" w:pos="1703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ختم المعلّم المرحلة بعبارات شكر وتقدير لجميع المجموعات، ويؤكد أن قيمة المشروع تكمن في فهم التراث وتقديمه بروح معاصرة، لا في الشكل النهائي فقط.</w:t>
            </w:r>
          </w:p>
        </w:tc>
        <w:tc>
          <w:tcPr>
            <w:tcW w:w="3827" w:type="dxa"/>
          </w:tcPr>
          <w:p w14:paraId="200B557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الطلبة في مناقشة مفتوحة حول ما اكتسبوه من المشروع في اللغة، والعمل الجماعي، والفخر بالهوية الإمارا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DDB202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بّر بعض الطلبة شفهيًا عن تجربتهم أمام زملائهم.</w:t>
            </w:r>
          </w:p>
        </w:tc>
        <w:tc>
          <w:tcPr>
            <w:tcW w:w="4111" w:type="dxa"/>
          </w:tcPr>
          <w:p w14:paraId="0A6D7B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ة مشاركة أو شهادة رمز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2860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توثيق جماعي للعرض النهائي (صورة جماعية – صفحة ملخص للمشروع).</w:t>
            </w:r>
          </w:p>
        </w:tc>
        <w:tc>
          <w:tcPr>
            <w:tcW w:w="1269" w:type="dxa"/>
          </w:tcPr>
          <w:p w14:paraId="191771B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01BD8911" w14:textId="77777777" w:rsidTr="00004029">
        <w:tc>
          <w:tcPr>
            <w:tcW w:w="12679" w:type="dxa"/>
            <w:gridSpan w:val="3"/>
          </w:tcPr>
          <w:p w14:paraId="6C3172F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مهارة المركزة: التواصل </w:t>
            </w:r>
          </w:p>
          <w:p w14:paraId="4013FA6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يقدّم الطلبة نموذجهم النهائي بوضوح وثقة، موضحين كيف يسهم في إحياء التراث الإماراتي بطريقة عصر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يتقن الطلبة في نهاية المشروع</w:t>
            </w:r>
            <w:r w:rsidRPr="00900316">
              <w:rPr>
                <w:rFonts w:ascii="Univers Next Arabic" w:hAnsi="Univers Next Arabic" w:cs="Univers Next Arabic"/>
              </w:rPr>
              <w:t>:</w:t>
            </w:r>
          </w:p>
          <w:p w14:paraId="5979C2F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تحدث أمام جمهور بلغة عربية فصيحة وواضح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2F3A5CFF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توظيف الوسائط في عرض الأفكار التراث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6D0E6A7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ممارسة التفكير النقدي في تحليل الملاحظات وتقدير جهود الآخرين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5D1845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1269" w:type="dxa"/>
          </w:tcPr>
          <w:p w14:paraId="071D150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536B623E" w14:textId="77777777" w:rsidTr="00004029">
        <w:tc>
          <w:tcPr>
            <w:tcW w:w="12679" w:type="dxa"/>
            <w:gridSpan w:val="3"/>
          </w:tcPr>
          <w:p w14:paraId="5F3FEF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2D4B0D0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قديم الحل النهائي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نشر وتقديم العمل النهائي، مع إظهار الطلاقة والدقة في التواصل"</w:t>
            </w:r>
            <w:r w:rsidRPr="00900316">
              <w:rPr>
                <w:rFonts w:ascii="Univers Next Arabic" w:hAnsi="Univers Next Arabic" w:cs="Univers Next Arabic"/>
                <w:rtl/>
              </w:rPr>
              <w:t>.، وذلك استنادًا إلى الأدلة الملاحظة داخل الصف وما جمعه الطلبة في ملف الطالب.</w:t>
            </w:r>
          </w:p>
          <w:p w14:paraId="248FF0D5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أثناء العمل الجماعي داخل الصف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4116E9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</w:tc>
        <w:tc>
          <w:tcPr>
            <w:tcW w:w="1269" w:type="dxa"/>
          </w:tcPr>
          <w:p w14:paraId="271B0A6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73D6E5E1" w14:textId="77777777" w:rsidTr="00004029">
        <w:tc>
          <w:tcPr>
            <w:tcW w:w="12679" w:type="dxa"/>
            <w:gridSpan w:val="3"/>
          </w:tcPr>
          <w:p w14:paraId="59A4C74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*جميع النقاط المدرجة في دور الطالب ودور المعلم وأدلة التقييم هي مقترحات لا يجب </w:t>
            </w:r>
            <w:proofErr w:type="spellStart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>الإلتزام</w:t>
            </w:r>
            <w:proofErr w:type="spellEnd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بها جميعها قد يكتفي الطالب مثلا بدليل أو مجموعة من الأدلة على عمله تتناسب مع المرحلة، ولا يشترط إضافتها كلّها.</w:t>
            </w:r>
          </w:p>
        </w:tc>
        <w:tc>
          <w:tcPr>
            <w:tcW w:w="1269" w:type="dxa"/>
          </w:tcPr>
          <w:p w14:paraId="217DD81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163DE38C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5F4F409C" w14:textId="77777777" w:rsidR="00882555" w:rsidRPr="001F772F" w:rsidRDefault="00882555" w:rsidP="00882555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538EA5CF" w14:textId="77777777" w:rsidR="002C019B" w:rsidRDefault="002C019B" w:rsidP="002C019B">
      <w:pPr>
        <w:spacing w:after="0"/>
        <w:rPr>
          <w:rFonts w:ascii="Univers Next Arabic" w:hAnsi="Univers Next Arabic" w:cs="Univers Next Arabic"/>
          <w:rtl/>
        </w:rPr>
      </w:pPr>
    </w:p>
    <w:sectPr w:rsidR="002C019B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D2ED61" w14:textId="77777777" w:rsidR="0003278A" w:rsidRDefault="0003278A" w:rsidP="003B0EEC">
      <w:pPr>
        <w:spacing w:after="0" w:line="240" w:lineRule="auto"/>
      </w:pPr>
      <w:r>
        <w:separator/>
      </w:r>
    </w:p>
  </w:endnote>
  <w:endnote w:type="continuationSeparator" w:id="0">
    <w:p w14:paraId="40E8FAE3" w14:textId="77777777" w:rsidR="0003278A" w:rsidRDefault="0003278A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F864CD" w14:textId="77777777" w:rsidR="0003278A" w:rsidRDefault="0003278A" w:rsidP="003B0EEC">
      <w:pPr>
        <w:spacing w:after="0" w:line="240" w:lineRule="auto"/>
      </w:pPr>
      <w:r>
        <w:separator/>
      </w:r>
    </w:p>
  </w:footnote>
  <w:footnote w:type="continuationSeparator" w:id="0">
    <w:p w14:paraId="76238E64" w14:textId="77777777" w:rsidR="0003278A" w:rsidRDefault="0003278A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A42BA9"/>
    <w:multiLevelType w:val="hybridMultilevel"/>
    <w:tmpl w:val="4580A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184F41"/>
    <w:multiLevelType w:val="hybridMultilevel"/>
    <w:tmpl w:val="EEAA8B6C"/>
    <w:lvl w:ilvl="0" w:tplc="201AFD52">
      <w:start w:val="4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2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0"/>
  </w:num>
  <w:num w:numId="2" w16cid:durableId="838156101">
    <w:abstractNumId w:val="35"/>
  </w:num>
  <w:num w:numId="3" w16cid:durableId="381102938">
    <w:abstractNumId w:val="5"/>
  </w:num>
  <w:num w:numId="4" w16cid:durableId="1263879416">
    <w:abstractNumId w:val="23"/>
  </w:num>
  <w:num w:numId="5" w16cid:durableId="1825702475">
    <w:abstractNumId w:val="10"/>
  </w:num>
  <w:num w:numId="6" w16cid:durableId="1793016629">
    <w:abstractNumId w:val="8"/>
  </w:num>
  <w:num w:numId="7" w16cid:durableId="1715545207">
    <w:abstractNumId w:val="24"/>
  </w:num>
  <w:num w:numId="8" w16cid:durableId="56511757">
    <w:abstractNumId w:val="14"/>
  </w:num>
  <w:num w:numId="9" w16cid:durableId="1203904160">
    <w:abstractNumId w:val="27"/>
  </w:num>
  <w:num w:numId="10" w16cid:durableId="1661694328">
    <w:abstractNumId w:val="4"/>
  </w:num>
  <w:num w:numId="11" w16cid:durableId="2108961771">
    <w:abstractNumId w:val="22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1"/>
  </w:num>
  <w:num w:numId="15" w16cid:durableId="1874345470">
    <w:abstractNumId w:val="28"/>
  </w:num>
  <w:num w:numId="16" w16cid:durableId="440998043">
    <w:abstractNumId w:val="2"/>
  </w:num>
  <w:num w:numId="17" w16cid:durableId="1048990352">
    <w:abstractNumId w:val="25"/>
  </w:num>
  <w:num w:numId="18" w16cid:durableId="1539972695">
    <w:abstractNumId w:val="19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33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4"/>
  </w:num>
  <w:num w:numId="25" w16cid:durableId="143007735">
    <w:abstractNumId w:val="15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6"/>
  </w:num>
  <w:num w:numId="29" w16cid:durableId="1075325768">
    <w:abstractNumId w:val="17"/>
  </w:num>
  <w:num w:numId="30" w16cid:durableId="635642727">
    <w:abstractNumId w:val="26"/>
  </w:num>
  <w:num w:numId="31" w16cid:durableId="1439063354">
    <w:abstractNumId w:val="18"/>
  </w:num>
  <w:num w:numId="32" w16cid:durableId="1127236241">
    <w:abstractNumId w:val="32"/>
  </w:num>
  <w:num w:numId="33" w16cid:durableId="501942769">
    <w:abstractNumId w:val="9"/>
  </w:num>
  <w:num w:numId="34" w16cid:durableId="2139298866">
    <w:abstractNumId w:val="30"/>
  </w:num>
  <w:num w:numId="35" w16cid:durableId="1095515402">
    <w:abstractNumId w:val="29"/>
  </w:num>
  <w:num w:numId="36" w16cid:durableId="2038964773">
    <w:abstractNumId w:val="2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05220"/>
    <w:rsid w:val="00016684"/>
    <w:rsid w:val="00023D2F"/>
    <w:rsid w:val="00025CF3"/>
    <w:rsid w:val="00026001"/>
    <w:rsid w:val="0003049E"/>
    <w:rsid w:val="0003278A"/>
    <w:rsid w:val="000347F3"/>
    <w:rsid w:val="000370A9"/>
    <w:rsid w:val="00042736"/>
    <w:rsid w:val="00042889"/>
    <w:rsid w:val="000434DB"/>
    <w:rsid w:val="0004506E"/>
    <w:rsid w:val="000478FD"/>
    <w:rsid w:val="000630D4"/>
    <w:rsid w:val="00066D93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B5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0CB1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D0993"/>
    <w:rsid w:val="001D1BAF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34D26"/>
    <w:rsid w:val="00240088"/>
    <w:rsid w:val="002408E8"/>
    <w:rsid w:val="00245CA9"/>
    <w:rsid w:val="002502CE"/>
    <w:rsid w:val="002525DD"/>
    <w:rsid w:val="002540A4"/>
    <w:rsid w:val="00256A42"/>
    <w:rsid w:val="0026770E"/>
    <w:rsid w:val="0027268F"/>
    <w:rsid w:val="00273A58"/>
    <w:rsid w:val="00275C37"/>
    <w:rsid w:val="00277C99"/>
    <w:rsid w:val="00280D7D"/>
    <w:rsid w:val="00282075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019B"/>
    <w:rsid w:val="002C18E1"/>
    <w:rsid w:val="002C3E6C"/>
    <w:rsid w:val="002C7759"/>
    <w:rsid w:val="002C7EBF"/>
    <w:rsid w:val="002D0CAD"/>
    <w:rsid w:val="002D7753"/>
    <w:rsid w:val="002E287F"/>
    <w:rsid w:val="002E2DA4"/>
    <w:rsid w:val="002E770F"/>
    <w:rsid w:val="002E7A14"/>
    <w:rsid w:val="002F5248"/>
    <w:rsid w:val="002F530B"/>
    <w:rsid w:val="00307D2A"/>
    <w:rsid w:val="00311033"/>
    <w:rsid w:val="00312816"/>
    <w:rsid w:val="0032044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72CD"/>
    <w:rsid w:val="003A7318"/>
    <w:rsid w:val="003B0BF5"/>
    <w:rsid w:val="003B0EEC"/>
    <w:rsid w:val="003B223F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3F5822"/>
    <w:rsid w:val="00402950"/>
    <w:rsid w:val="00407E64"/>
    <w:rsid w:val="00413976"/>
    <w:rsid w:val="00413FF8"/>
    <w:rsid w:val="004147FE"/>
    <w:rsid w:val="00415EE7"/>
    <w:rsid w:val="00420875"/>
    <w:rsid w:val="004241D7"/>
    <w:rsid w:val="004259FD"/>
    <w:rsid w:val="004275D2"/>
    <w:rsid w:val="00433D80"/>
    <w:rsid w:val="00455EF5"/>
    <w:rsid w:val="004572A8"/>
    <w:rsid w:val="004634C9"/>
    <w:rsid w:val="00464B18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03C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2287"/>
    <w:rsid w:val="00594475"/>
    <w:rsid w:val="00596BDB"/>
    <w:rsid w:val="005A0F00"/>
    <w:rsid w:val="005A11F6"/>
    <w:rsid w:val="005A2952"/>
    <w:rsid w:val="005A48C1"/>
    <w:rsid w:val="005B2A67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1C3E"/>
    <w:rsid w:val="006039DC"/>
    <w:rsid w:val="00603EAC"/>
    <w:rsid w:val="00610FC0"/>
    <w:rsid w:val="00612087"/>
    <w:rsid w:val="0061356E"/>
    <w:rsid w:val="00614A62"/>
    <w:rsid w:val="00615F5A"/>
    <w:rsid w:val="0062122F"/>
    <w:rsid w:val="00622435"/>
    <w:rsid w:val="006232F5"/>
    <w:rsid w:val="00627AC0"/>
    <w:rsid w:val="006324A6"/>
    <w:rsid w:val="00634987"/>
    <w:rsid w:val="00640266"/>
    <w:rsid w:val="00644894"/>
    <w:rsid w:val="00652B6D"/>
    <w:rsid w:val="00653C4F"/>
    <w:rsid w:val="006651D1"/>
    <w:rsid w:val="006700C8"/>
    <w:rsid w:val="00670EAA"/>
    <w:rsid w:val="00672965"/>
    <w:rsid w:val="00680B73"/>
    <w:rsid w:val="006814B9"/>
    <w:rsid w:val="00690302"/>
    <w:rsid w:val="0069471F"/>
    <w:rsid w:val="006950C8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4F1B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870BC"/>
    <w:rsid w:val="007877F2"/>
    <w:rsid w:val="00790A96"/>
    <w:rsid w:val="00791EE0"/>
    <w:rsid w:val="00793270"/>
    <w:rsid w:val="00794EC0"/>
    <w:rsid w:val="007A36C0"/>
    <w:rsid w:val="007A4DDD"/>
    <w:rsid w:val="007B34B4"/>
    <w:rsid w:val="007B43D9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2B0C"/>
    <w:rsid w:val="007D3F06"/>
    <w:rsid w:val="007D6320"/>
    <w:rsid w:val="007D689E"/>
    <w:rsid w:val="007E64B4"/>
    <w:rsid w:val="007F0442"/>
    <w:rsid w:val="007F1676"/>
    <w:rsid w:val="007F28F3"/>
    <w:rsid w:val="008018EC"/>
    <w:rsid w:val="008039AC"/>
    <w:rsid w:val="00805D8E"/>
    <w:rsid w:val="008100F5"/>
    <w:rsid w:val="00812703"/>
    <w:rsid w:val="00817112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4A7E"/>
    <w:rsid w:val="00855F37"/>
    <w:rsid w:val="00863413"/>
    <w:rsid w:val="00865CBC"/>
    <w:rsid w:val="008676CE"/>
    <w:rsid w:val="00867CD7"/>
    <w:rsid w:val="008720C0"/>
    <w:rsid w:val="00872BA3"/>
    <w:rsid w:val="00872DD7"/>
    <w:rsid w:val="008758E1"/>
    <w:rsid w:val="008772C3"/>
    <w:rsid w:val="00880203"/>
    <w:rsid w:val="00881856"/>
    <w:rsid w:val="008819C1"/>
    <w:rsid w:val="00882555"/>
    <w:rsid w:val="00883EC8"/>
    <w:rsid w:val="008875EF"/>
    <w:rsid w:val="00890352"/>
    <w:rsid w:val="00894278"/>
    <w:rsid w:val="008A0AED"/>
    <w:rsid w:val="008A17FA"/>
    <w:rsid w:val="008A40C0"/>
    <w:rsid w:val="008B44A2"/>
    <w:rsid w:val="008B4B8D"/>
    <w:rsid w:val="008B5796"/>
    <w:rsid w:val="008B5DB0"/>
    <w:rsid w:val="008B688B"/>
    <w:rsid w:val="008C1724"/>
    <w:rsid w:val="008D0F7D"/>
    <w:rsid w:val="008D1AEF"/>
    <w:rsid w:val="008D26A2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52586"/>
    <w:rsid w:val="0095400A"/>
    <w:rsid w:val="00957E19"/>
    <w:rsid w:val="0096090B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D1C9A"/>
    <w:rsid w:val="009E3F47"/>
    <w:rsid w:val="009F10BC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0CFC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666"/>
    <w:rsid w:val="00A66819"/>
    <w:rsid w:val="00A67D7D"/>
    <w:rsid w:val="00A71FB2"/>
    <w:rsid w:val="00A75502"/>
    <w:rsid w:val="00A75799"/>
    <w:rsid w:val="00A774DB"/>
    <w:rsid w:val="00A842B3"/>
    <w:rsid w:val="00A84BC4"/>
    <w:rsid w:val="00A86BDD"/>
    <w:rsid w:val="00AA4621"/>
    <w:rsid w:val="00AA7974"/>
    <w:rsid w:val="00AB1C5D"/>
    <w:rsid w:val="00AC2C66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23728"/>
    <w:rsid w:val="00B44864"/>
    <w:rsid w:val="00B50906"/>
    <w:rsid w:val="00B522EF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8197D"/>
    <w:rsid w:val="00B84602"/>
    <w:rsid w:val="00B90A26"/>
    <w:rsid w:val="00B90CFD"/>
    <w:rsid w:val="00B92A0D"/>
    <w:rsid w:val="00B93522"/>
    <w:rsid w:val="00B93E12"/>
    <w:rsid w:val="00B97323"/>
    <w:rsid w:val="00B975F8"/>
    <w:rsid w:val="00BA52EC"/>
    <w:rsid w:val="00BB5DE4"/>
    <w:rsid w:val="00BB6574"/>
    <w:rsid w:val="00BC0478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31E3D"/>
    <w:rsid w:val="00C41B36"/>
    <w:rsid w:val="00C520C4"/>
    <w:rsid w:val="00C6530F"/>
    <w:rsid w:val="00C67A51"/>
    <w:rsid w:val="00C70FD8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4A9A"/>
    <w:rsid w:val="00C9518F"/>
    <w:rsid w:val="00CA3F45"/>
    <w:rsid w:val="00CA56A6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525B3"/>
    <w:rsid w:val="00D53D6F"/>
    <w:rsid w:val="00D55C5A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03D3"/>
    <w:rsid w:val="00DB346F"/>
    <w:rsid w:val="00DB34B2"/>
    <w:rsid w:val="00DB6C36"/>
    <w:rsid w:val="00DC050D"/>
    <w:rsid w:val="00DC6D6C"/>
    <w:rsid w:val="00DC73EC"/>
    <w:rsid w:val="00DC75BE"/>
    <w:rsid w:val="00DD0B87"/>
    <w:rsid w:val="00DD4E99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5E60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B40"/>
    <w:rsid w:val="00FC2E51"/>
    <w:rsid w:val="00FC4D58"/>
    <w:rsid w:val="00FC5F48"/>
    <w:rsid w:val="00FC672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2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17</Words>
  <Characters>6373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4</cp:revision>
  <dcterms:created xsi:type="dcterms:W3CDTF">2026-01-23T04:30:00Z</dcterms:created>
  <dcterms:modified xsi:type="dcterms:W3CDTF">2026-01-23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